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a49ad9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a49ad92-ad00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QQ7EQAgi+wH//0t+4AL2tpdN9NBJM532QFQQB/2ziFf9A1CsqkZzPj74Xf/+Q1frYbEHtdd4EAwNRp30HOChQBj3Cq9VNq0TPJVMu5i5qR8m0VkH/HqJ3eEiGtrWD9Iec2qf1/k6OMWVA/d6VmikyTA3tY6PBBWeDi6mfxzUr4wmVhprvShAY7XdYIS95EOh0Q3nJrbHbOsnNpQuYzKmZJuvu0xIdN+x1vVzZKalbKsH+jOpVp0JIfb6i/pov5/w9nqO+dll2qC97zf3rf0UPq77dwYIo0S/1v5sc6FzzWA68Ptk6S2j+MKfYwUxhrqYH+E4ydZB/TqtUXg65eJ+gOm58a+Dec6Z5/k6uW8418dgLu5X4Gx9MS/h+GJ97t4+0N9777tfQcRgR4Y1K+Y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iCs/>
          <w:i/>
        </w:rPr>
        <w:t xml:space="preserve">this is a test, I likey so far!</w:t>
      </w:r>
    </w:p>
    <w:bookmarkStart w:id="25" w:name="jt3diybs-aug-31-2018-0528-am"/>
    <w:p>
      <w:pPr>
        <w:pStyle w:val="Heading2"/>
      </w:pPr>
      <w:r>
        <w:t xml:space="preserve">JT3dIYbS —</w:t>
      </w:r>
      <w:r>
        <w:t xml:space="preserve"> </w:t>
      </w:r>
      <w:hyperlink r:id="rId24">
        <w:r>
          <w:rPr>
            <w:rStyle w:val="Hyperlink"/>
          </w:rPr>
          <w:t xml:space="preserve">Aug 31, 2018 05:28 am</w:t>
        </w:r>
      </w:hyperlink>
    </w:p>
    <w:p>
      <w:pPr>
        <w:pStyle w:val="FirstParagraph"/>
      </w:pPr>
      <w:r>
        <w:t xml:space="preserve">Threads too eh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a49ad92-ad00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2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2a49ad92-ad00-11e8-a92d-040140774501" TargetMode="External" /><Relationship Type="http://schemas.openxmlformats.org/officeDocument/2006/relationships/hyperlink" Id="rId24" Target="https://faq.remarkbox.com/6b2a42ae-6796-11e8-ad95-040140774501/hosted-comments-service-remarkbox#349dc6a2-ad00-11e8-8ac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2a49ad92-ad00-11e8-a92d-040140774501" TargetMode="External" /><Relationship Type="http://schemas.openxmlformats.org/officeDocument/2006/relationships/hyperlink" Id="rId24" Target="https://faq.remarkbox.com/6b2a42ae-6796-11e8-ad95-040140774501/hosted-comments-service-remarkbox#349dc6a2-ad00-11e8-8ac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a49ad92</dc:title>
  <dc:creator/>
  <cp:keywords/>
  <dcterms:created xsi:type="dcterms:W3CDTF">2026-05-02T12:55:30Z</dcterms:created>
  <dcterms:modified xsi:type="dcterms:W3CDTF">2026-05-02T1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